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7" w:name="X6754b58f6314987c45372dfd15e42224ceecab4"/>
    <w:p>
      <w:pPr>
        <w:pStyle w:val="Heading1"/>
      </w:pPr>
      <w:r>
        <w:t xml:space="preserve">Thesis Proposal: Advancing Marine Engineering Practices for Sustainable Development in Algeria Algiers</w:t>
      </w:r>
    </w:p>
    <w:bookmarkStart w:id="20" w:name="abstract"/>
    <w:p>
      <w:pPr>
        <w:pStyle w:val="Heading2"/>
      </w:pPr>
      <w:r>
        <w:t xml:space="preserve">Abstract</w:t>
      </w:r>
    </w:p>
    <w:p>
      <w:pPr>
        <w:pStyle w:val="FirstParagraph"/>
      </w:pPr>
      <w:r>
        <w:t xml:space="preserve">This Thesis Proposal outlines a comprehensive research study focused on the critical role of the Marine Engineer within the evolving maritime infrastructure and economic development landscape of Algeria, with specific emphasis on Algiers. As Algeria's capital and primary maritime gateway, Algiers presents unique challenges and opportunities for marine engineering innovation. This research will investigate contemporary marine engineering solutions tailored to address port congestion, environmental sustainability, technological integration, and safety protocols at the Port of Algiers—the busiest port in North Africa. The study directly responds to Algeria's national development priorities outlined in 'Algeria Vision 2035' and the National Strategy for Maritime Development 2030. By focusing on practical applications for the Marine Engineer in an Algerian context, this research aims to provide actionable insights for enhancing operational efficiency, environmental protection, and economic resilience within Algeria Algiers' maritime sector.</w:t>
      </w:r>
    </w:p>
    <w:bookmarkEnd w:id="20"/>
    <w:bookmarkStart w:id="21" w:name="X064e2b90305fad641f86ecfb33524ed6ac95a1d"/>
    <w:p>
      <w:pPr>
        <w:pStyle w:val="Heading2"/>
      </w:pPr>
      <w:r>
        <w:t xml:space="preserve">1. Introduction: The Imperative of Marine Engineering in Algeria Algiers</w:t>
      </w:r>
    </w:p>
    <w:p>
      <w:pPr>
        <w:pStyle w:val="FirstParagraph"/>
      </w:pPr>
      <w:r>
        <w:t xml:space="preserve">Algeria's strategic position along the Mediterranean Sea and its ambitious economic diversification plans place the Port of Algiers at the heart of national maritime activity. As a critical node for trade, energy transportation (particularly oil and gas infrastructure), tourism, and potential renewable energy projects, the port demands advanced Marine Engineering expertise. The term 'Marine Engineer' encompasses not only traditional vessel design and maintenance but also encompasses critical areas such as port infrastructure development, coastal protection against erosion (a growing concern in Algeria Algiers), sustainable ship operations, environmental compliance (e.g., IMO 2020 regulations), and the integration of digital technologies like IoT for smart port management. This Thesis Proposal establishes the necessity for specialized, locally-relevant Marine Engineering research to support Algeria's sustainable growth. The unique geographical constraints of Algiers Bay, including shallow approaches and sedimentation issues, further necessitate context-specific engineering solutions that a generic global approach cannot provide.</w:t>
      </w:r>
    </w:p>
    <w:bookmarkEnd w:id="21"/>
    <w:bookmarkStart w:id="22" w:name="X1e88e3b6475890c46ea1e9b61b2072db6ccdd88"/>
    <w:p>
      <w:pPr>
        <w:pStyle w:val="Heading2"/>
      </w:pPr>
      <w:r>
        <w:t xml:space="preserve">2. Problem Statement: Current Challenges in Algerian Maritime Infrastructure</w:t>
      </w:r>
    </w:p>
    <w:p>
      <w:pPr>
        <w:pStyle w:val="FirstParagraph"/>
      </w:pPr>
      <w:r>
        <w:t xml:space="preserve">The Port of Algiers faces significant operational bottlenecks directly impacting Algeria's economy and trade competitiveness. Chronic congestion, aging port facilities, insufficient berthing capacity for modern vessels, and inadequate environmental management systems hinder efficiency. These challenges are compounded by the urgent need to balance economic growth with environmental protection in the sensitive Mediterranean ecosystem surrounding Algiers. The current gap between international best practices in marine engineering and their local application within Algeria Algiers represents a critical bottleneck. There is a lack of comprehensive, localized research specifically addressing how Marine Engineers can optimally design, implement, and manage port infrastructure and vessel operations within Algeria's specific regulatory framework (e.g., Algerian Maritime Safety Authority - AMSA standards), environmental conditions (Mediterranean climate extremes), and socio-economic context. This Thesis Proposal directly addresses this gap.</w:t>
      </w:r>
    </w:p>
    <w:bookmarkEnd w:id="22"/>
    <w:bookmarkStart w:id="23" w:name="research-objectives"/>
    <w:p>
      <w:pPr>
        <w:pStyle w:val="Heading2"/>
      </w:pPr>
      <w:r>
        <w:t xml:space="preserve">3. Research Objectives</w:t>
      </w:r>
    </w:p>
    <w:p>
      <w:pPr>
        <w:pStyle w:val="FirstParagraph"/>
      </w:pPr>
      <w:r>
        <w:t xml:space="preserve">The primary goal of this research is to develop a framework for optimizing Marine Engineering practices within the Algiers maritime environment, specifically for the Port of Algiers. The specific objectives are:</w:t>
      </w:r>
    </w:p>
    <w:p>
      <w:pPr>
        <w:numPr>
          <w:ilvl w:val="0"/>
          <w:numId w:val="1001"/>
        </w:numPr>
        <w:pStyle w:val="Compact"/>
      </w:pPr>
      <w:r>
        <w:t xml:space="preserve">To conduct a detailed assessment of existing port infrastructure challenges (berthing, cargo handling, navigation channels) at Algiers and identify critical areas requiring Marine Engineer intervention.</w:t>
      </w:r>
    </w:p>
    <w:p>
      <w:pPr>
        <w:numPr>
          <w:ilvl w:val="0"/>
          <w:numId w:val="1001"/>
        </w:numPr>
        <w:pStyle w:val="Compact"/>
      </w:pPr>
      <w:r>
        <w:t xml:space="preserve">To evaluate the feasibility and environmental impact of integrating sustainable technologies (e.g., shore power for ships, advanced waste treatment systems, renewable energy microgrids) into the Port of Algiers operations from a Marine Engineer's perspective.</w:t>
      </w:r>
    </w:p>
    <w:p>
      <w:pPr>
        <w:numPr>
          <w:ilvl w:val="0"/>
          <w:numId w:val="1001"/>
        </w:numPr>
        <w:pStyle w:val="Compact"/>
      </w:pPr>
      <w:r>
        <w:t xml:space="preserve">To develop context-specific design guidelines for marine infrastructure (docks, breakwaters) resilient to Algiers' unique coastal dynamics and climate change projections.</w:t>
      </w:r>
    </w:p>
    <w:p>
      <w:pPr>
        <w:numPr>
          <w:ilvl w:val="0"/>
          <w:numId w:val="1001"/>
        </w:numPr>
        <w:pStyle w:val="Compact"/>
      </w:pPr>
      <w:r>
        <w:t xml:space="preserve">To propose a roadmap for enhancing the professional competencies required of the Marine Engineer in Algeria Algiers, aligning with national development goals and international standards.</w:t>
      </w:r>
    </w:p>
    <w:bookmarkEnd w:id="23"/>
    <w:bookmarkStart w:id="24" w:name="methodology"/>
    <w:p>
      <w:pPr>
        <w:pStyle w:val="Heading2"/>
      </w:pPr>
      <w:r>
        <w:t xml:space="preserve">4. Methodology</w:t>
      </w:r>
    </w:p>
    <w:p>
      <w:pPr>
        <w:pStyle w:val="FirstParagraph"/>
      </w:pPr>
      <w:r>
        <w:t xml:space="preserve">This research employs a mixed-methods approach designed specifically for the Algeria Algiers context:</w:t>
      </w:r>
    </w:p>
    <w:p>
      <w:pPr>
        <w:numPr>
          <w:ilvl w:val="0"/>
          <w:numId w:val="1002"/>
        </w:numPr>
        <w:pStyle w:val="Compact"/>
      </w:pPr>
      <w:r>
        <w:rPr>
          <w:bCs/>
          <w:b/>
        </w:rPr>
        <w:t xml:space="preserve">Field Assessment &amp; Data Collection:</w:t>
      </w:r>
      <w:r>
        <w:t xml:space="preserve"> </w:t>
      </w:r>
      <w:r>
        <w:t xml:space="preserve">Site visits to key locations within the Port of Algiers, interviews with port authorities (e.g., Direction Générale des Ports - DGP), Algerian Maritime Safety Authority (AMSA) officials, and Marine Engineers currently working in Algiers. Collection of data on traffic patterns, infrastructure specifications, environmental monitoring reports.</w:t>
      </w:r>
    </w:p>
    <w:p>
      <w:pPr>
        <w:numPr>
          <w:ilvl w:val="0"/>
          <w:numId w:val="1002"/>
        </w:numPr>
        <w:pStyle w:val="Compact"/>
      </w:pPr>
      <w:r>
        <w:rPr>
          <w:bCs/>
          <w:b/>
        </w:rPr>
        <w:t xml:space="preserve">Literature Review &amp; Case Studies:</w:t>
      </w:r>
      <w:r>
        <w:t xml:space="preserve"> </w:t>
      </w:r>
      <w:r>
        <w:t xml:space="preserve">Comprehensive analysis of international marine engineering best practices (e.g., Rotterdam, Piraeus), critically adapted to the Algerian regulatory and physical environment. Case studies of successful port modernization projects in North Africa and the Mediterranean.</w:t>
      </w:r>
    </w:p>
    <w:p>
      <w:pPr>
        <w:numPr>
          <w:ilvl w:val="0"/>
          <w:numId w:val="1002"/>
        </w:numPr>
        <w:pStyle w:val="Compact"/>
      </w:pPr>
      <w:r>
        <w:rPr>
          <w:bCs/>
          <w:b/>
        </w:rPr>
        <w:t xml:space="preserve">Technical Modeling &amp; Simulation:</w:t>
      </w:r>
      <w:r>
        <w:t xml:space="preserve"> </w:t>
      </w:r>
      <w:r>
        <w:t xml:space="preserve">Utilizing computational fluid dynamics (CFD) for sedimentation modeling in Algiers Bay and vessel traffic simulations to assess proposed infrastructure changes, guided by Algerian maritime regulations.</w:t>
      </w:r>
    </w:p>
    <w:p>
      <w:pPr>
        <w:numPr>
          <w:ilvl w:val="0"/>
          <w:numId w:val="1002"/>
        </w:numPr>
        <w:pStyle w:val="Compact"/>
      </w:pPr>
      <w:r>
        <w:rPr>
          <w:bCs/>
          <w:b/>
        </w:rPr>
        <w:t xml:space="preserve">Stakeholder Workshops:</w:t>
      </w:r>
      <w:r>
        <w:t xml:space="preserve"> </w:t>
      </w:r>
      <w:r>
        <w:t xml:space="preserve">Facilitated discussions with key Algerian stakeholders (ministries, port operators, engineering firms) to validate findings and co-develop the competency roadmap for the Marine Engineer in Algeria.</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for direct impact on Algeria Algiers' maritime development. The expected outcomes include:</w:t>
      </w:r>
    </w:p>
    <w:p>
      <w:pPr>
        <w:numPr>
          <w:ilvl w:val="0"/>
          <w:numId w:val="1003"/>
        </w:numPr>
        <w:pStyle w:val="Compact"/>
      </w:pPr>
      <w:r>
        <w:t xml:space="preserve">A detailed diagnostic report of the Port of Algiers' critical infrastructure gaps from a Marine Engineering standpoint.</w:t>
      </w:r>
    </w:p>
    <w:p>
      <w:pPr>
        <w:numPr>
          <w:ilvl w:val="0"/>
          <w:numId w:val="1003"/>
        </w:numPr>
        <w:pStyle w:val="Compact"/>
      </w:pPr>
      <w:r>
        <w:t xml:space="preserve">A validated framework for sustainable port technology integration, directly applicable to enhancing the environmental performance and operational efficiency of Algeria Algiers' port operations.</w:t>
      </w:r>
    </w:p>
    <w:p>
      <w:pPr>
        <w:numPr>
          <w:ilvl w:val="0"/>
          <w:numId w:val="1003"/>
        </w:numPr>
        <w:pStyle w:val="Compact"/>
      </w:pPr>
      <w:r>
        <w:t xml:space="preserve">Context-specific design recommendations for coastal and marine structures, improving resilience against erosion and climate impacts in the Algerian Mediterranean context.</w:t>
      </w:r>
    </w:p>
    <w:p>
      <w:pPr>
        <w:numPr>
          <w:ilvl w:val="0"/>
          <w:numId w:val="1003"/>
        </w:numPr>
        <w:pStyle w:val="Compact"/>
      </w:pPr>
      <w:r>
        <w:t xml:space="preserve">A proposed national competency model for Marine Engineers in Algeria, ensuring graduates from Algerian universities (like USTHB or University of Algiers) possess the precise skills needed to address local challenges. This directly supports Algeria's investment in human capital development.</w:t>
      </w:r>
    </w:p>
    <w:p>
      <w:pPr>
        <w:pStyle w:val="FirstParagraph"/>
      </w:pPr>
      <w:r>
        <w:t xml:space="preserve">Ultimately, this research will provide actionable knowledge for policymakers and practitioners to elevate the role of the Marine Engineer from a traditional technical role to a strategic driver of sustainable economic growth within Algeria Algiers, contributing significantly towards achieving national maritime objectives outlined in Algeria Vision 2035.</w:t>
      </w:r>
    </w:p>
    <w:bookmarkEnd w:id="25"/>
    <w:bookmarkStart w:id="26" w:name="conclusion"/>
    <w:p>
      <w:pPr>
        <w:pStyle w:val="Heading2"/>
      </w:pPr>
      <w:r>
        <w:t xml:space="preserve">6. Conclusion</w:t>
      </w:r>
    </w:p>
    <w:p>
      <w:pPr>
        <w:pStyle w:val="FirstParagraph"/>
      </w:pPr>
      <w:r>
        <w:t xml:space="preserve">The development and sustainability of the Port of Algiers are inextricably linked to the application of advanced, context-specific Marine Engineering principles. This Thesis Proposal presents a vital research pathway focused squarely on addressing the unique challenges faced by Algeria Algiers. By centering the expertise and responsibilities of the Marine Engineer within Algeria's specific geographical, environmental, and developmental framework, this study promises tangible contributions to reducing port congestion, enhancing environmental stewardship in a critical Mediterranean ecosystem, and strengthening Algeria's position as a key maritime hub in Africa. The successful completion of this research will not only fulfill academic requirements but will deliver practical tools for the next generation of Marine Engineers working to build a more prosperous and sustainable future for Algeria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for Sustainable Development in Algeria Algiers</dc:title>
  <dc:creator/>
  <dc:language>en</dc:language>
  <cp:keywords/>
  <dcterms:created xsi:type="dcterms:W3CDTF">2026-07-14T22:29:21Z</dcterms:created>
  <dcterms:modified xsi:type="dcterms:W3CDTF">2026-07-14T22:29:21Z</dcterms:modified>
</cp:coreProperties>
</file>

<file path=docProps/custom.xml><?xml version="1.0" encoding="utf-8"?>
<Properties xmlns="http://schemas.openxmlformats.org/officeDocument/2006/custom-properties" xmlns:vt="http://schemas.openxmlformats.org/officeDocument/2006/docPropsVTypes"/>
</file>